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5, 02 June 1711, translation," in Documents of Brotherly Love: Dutch Mennonite Aid to Swiss Anabaptists (Millersburg, OH: Ohio Amish Library), 92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June 1711</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Cologne, Germany</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Cologn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97CDD" w:rsidRDefault="00397CDD" w:rsidP="00397CDD">
      <w:pPr>
        <w:pStyle w:val="FirstParagraph"/>
        <w:rPr>
          <w:rStyle w:val="Italics"/>
        </w:rPr>
      </w:pPr>
      <w:r>
        <w:t>165.  June 2, 1711.</w:t>
      </w:r>
      <w:r>
        <w:rPr>
          <w:rStyle w:val="Italics"/>
        </w:rPr>
        <w:t> </w:t>
      </w:r>
      <w:r>
        <w:rPr>
          <w:rStyle w:val="Italics"/>
        </w:rPr>
        <w:t>Letter of an unnamed person from Cologne concerning the inquiry for the Swiss Mennonites to travel here without payment of toll to Kaiserswerth.</w:t>
      </w:r>
    </w:p>
    <w:p w:rsidR="00397CDD" w:rsidRDefault="00397CDD" w:rsidP="00397CDD">
      <w:pPr>
        <w:pStyle w:val="EnglishText"/>
      </w:pPr>
    </w:p>
    <w:p w:rsidR="00397CDD" w:rsidRDefault="00397CDD" w:rsidP="00397CDD">
      <w:pPr>
        <w:pStyle w:val="EnglishText"/>
      </w:pPr>
      <w:r>
        <w:t>Copy</w:t>
      </w:r>
      <w:r>
        <w:tab/>
      </w:r>
      <w:r>
        <w:tab/>
      </w:r>
      <w:r>
        <w:tab/>
      </w:r>
      <w:r>
        <w:tab/>
      </w:r>
      <w:r>
        <w:tab/>
      </w:r>
      <w:r>
        <w:tab/>
        <w:t>Cologne, June 2, 1711</w:t>
      </w:r>
    </w:p>
    <w:p w:rsidR="00397CDD" w:rsidRDefault="00397CDD" w:rsidP="00397CDD">
      <w:pPr>
        <w:pStyle w:val="EnglishText"/>
      </w:pPr>
    </w:p>
    <w:p w:rsidR="00397CDD" w:rsidRDefault="00397CDD" w:rsidP="00397CDD">
      <w:pPr>
        <w:pStyle w:val="EnglishText"/>
      </w:pPr>
      <w:r>
        <w:t>Sir:</w:t>
      </w:r>
    </w:p>
    <w:p w:rsidR="00397CDD" w:rsidRDefault="00397CDD" w:rsidP="00397CDD">
      <w:pPr>
        <w:pStyle w:val="EnglishText"/>
      </w:pPr>
    </w:p>
    <w:p w:rsidR="00397CDD" w:rsidRDefault="00397CDD" w:rsidP="00397CDD">
      <w:pPr>
        <w:pStyle w:val="EnglishText"/>
      </w:pPr>
      <w:r>
        <w:t xml:space="preserve">     In my previous letter I informed you of the delivery of the letter of recommendation to the Cathedral Chapter here.</w:t>
      </w:r>
      <w:r>
        <w:rPr>
          <w:rStyle w:val="FootnoteReference"/>
        </w:rPr>
        <w:footnoteReference w:id="3"/>
      </w:r>
      <w:r>
        <w:t xml:space="preserve">  Since then I have pursued the matter to the extent that the Cathedral Chapter has finally decided to allow exemption from toll for goods and furniture at Linz, Bonn, Andernach, Zons, [and] Kaiserswerth</w:t>
      </w:r>
      <w:r>
        <w:rPr>
          <w:rStyle w:val="FootnoteReference"/>
        </w:rPr>
        <w:footnoteReference w:id="4"/>
      </w:r>
      <w:r>
        <w:t xml:space="preserve"> to those [mentioned in the recommendation], with the exception of those with business interests.</w:t>
      </w:r>
    </w:p>
    <w:p w:rsidR="00397CDD" w:rsidRDefault="00397CDD" w:rsidP="00397CDD">
      <w:pPr>
        <w:pStyle w:val="EnglishText"/>
      </w:pPr>
      <w:r>
        <w:t xml:space="preserve">     However, as the chancellery indicated to me, 150 rixdollars in chancellery legal fees has been demanded for furtherance of the matter; but, whereas I had no instructions to pay this, if you were to indicate to the government your intention to advise your friends to make the decision to pay this sum, instruction can be given to this purpose.</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2635885</wp:posOffset>
                </wp:positionV>
                <wp:extent cx="4286250" cy="331470"/>
                <wp:effectExtent l="9525" t="6985" r="9525" b="139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207.5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" o:allowincell="f">
                <v:textbo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97CDD" w:rsidRDefault="00397CDD" w:rsidP="00397CDD">
      <w:pPr>
        <w:pStyle w:val="FootnoteText"/>
      </w:pPr>
      <w:r>
        <w:rPr>
          <w:vertAlign w:val="superscript"/>
        </w:rPr>
        <w:footnoteRef/>
      </w:r>
      <w:r>
        <w:rPr>
          <w:rStyle w:val="ChapterNumberforFootnote"/>
        </w:rPr>
        <w:t>165</w:t>
      </w:r>
      <w:r>
        <w:tab/>
      </w:r>
      <w:r>
        <w:rPr>
          <w:rStyle w:val="FootnoteReference"/>
        </w:rPr>
        <w:tab/>
      </w:r>
      <w:r>
        <w:t>In a letter of June 13, l711, (Document 166) Runckel mentions the need to get a passport from the Cathedral Chapter (Archbishopric Cologne).</w:t>
      </w:r>
    </w:p>
    <w:p w:rsidR="00397CDD" w:rsidRDefault="00397CDD" w:rsidP="00397CDD">
      <w:pPr>
        <w:pStyle w:val="FootnoteText"/>
      </w:pPr>
    </w:p>
  </w:footnote>
  <w:footnote w:id="4">
    <w:p w:rsidR="00397CDD" w:rsidRDefault="00397CDD" w:rsidP="00397CDD">
      <w:pPr>
        <w:pStyle w:val="Footnote-OneDigit"/>
      </w:pPr>
      <w:r>
        <w:rPr>
          <w:vertAlign w:val="superscript"/>
        </w:rPr>
        <w:footnoteRef/>
      </w:r>
      <w:r>
        <w:tab/>
        <w:t>These five locations all lie on the Rhine, but not in the order given.  Zons is between Dormagen and Düsseldorf.</w:t>
      </w:r>
    </w:p>
    <w:p w:rsidR="00397CDD" w:rsidRDefault="00397CDD" w:rsidP="00397CD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97CDD"/>
    <w:rPr>
      <w:i/>
      <w:iCs/>
    </w:rPr>
  </w:style>
  <w:style w:type="paragraph" w:customStyle="1" w:styleId="EnglishText">
    <w:name w:val="English Text"/>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97CDD"/>
    <w:rPr>
      <w:w w:val="100"/>
      <w:vertAlign w:val="superscript"/>
    </w:rPr>
  </w:style>
  <w:style w:type="paragraph" w:customStyle="1" w:styleId="PhotoCaption">
    <w:name w:val="Photo Caption"/>
    <w:basedOn w:val="Normal"/>
    <w:uiPriority w:val="99"/>
    <w:rsid w:val="00397CDD"/>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97CD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97CDD"/>
    <w:rPr>
      <w:rFonts w:ascii="Sabon LT Std" w:hAnsi="Sabon LT Std" w:cs="Sabon LT Std"/>
      <w:color w:val="000000"/>
      <w:sz w:val="15"/>
      <w:szCs w:val="15"/>
    </w:rPr>
  </w:style>
  <w:style w:type="character" w:customStyle="1" w:styleId="ChapterNumberforFootnote">
    <w:name w:val="Chapter Number for Footnote"/>
    <w:uiPriority w:val="99"/>
    <w:rsid w:val="00397CDD"/>
    <w:rPr>
      <w:sz w:val="20"/>
      <w:szCs w:val="20"/>
      <w:vertAlign w:val="baseline"/>
    </w:rPr>
  </w:style>
  <w:style w:type="paragraph" w:customStyle="1" w:styleId="Footnote-OneDigit">
    <w:name w:val="Footnote-One Digit"/>
    <w:basedOn w:val="Normal"/>
    <w:uiPriority w:val="99"/>
    <w:rsid w:val="00397CD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